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2ADBB" w14:textId="77777777" w:rsidR="00A273F9" w:rsidRDefault="0077725D" w:rsidP="00932C37">
      <w:pPr>
        <w:pStyle w:val="Heading1"/>
      </w:pPr>
      <w:r>
        <w:rPr>
          <w:lang w:val="en-GB" w:eastAsia="en-GB"/>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557DA6" w:rsidRDefault="003E6EA7" w:rsidP="00932C37">
      <w:pPr>
        <w:pStyle w:val="SubTitle3"/>
        <w:rPr>
          <w:lang w:val="de-DE"/>
        </w:rPr>
      </w:pPr>
      <w:r w:rsidRPr="00557DA6">
        <w:rPr>
          <w:lang w:val="de-DE"/>
        </w:rPr>
        <w:t>Taha DOĞAN</w:t>
      </w:r>
    </w:p>
    <w:p w14:paraId="3BEC3734" w14:textId="77777777" w:rsidR="003E6EA7" w:rsidRPr="00557DA6" w:rsidRDefault="003E6EA7" w:rsidP="00932C37">
      <w:pPr>
        <w:pStyle w:val="SubTitle3"/>
        <w:rPr>
          <w:lang w:val="de-DE"/>
        </w:rPr>
      </w:pPr>
      <w:r w:rsidRPr="00557DA6">
        <w:rPr>
          <w:lang w:val="de-DE"/>
        </w:rPr>
        <w:t>Burak SEZGİN</w:t>
      </w:r>
    </w:p>
    <w:bookmarkEnd w:id="0"/>
    <w:bookmarkEnd w:id="1"/>
    <w:p w14:paraId="700EA1FA" w14:textId="77777777" w:rsidR="00DA0A78" w:rsidRPr="00557DA6" w:rsidRDefault="00DA0A78" w:rsidP="00932C37">
      <w:pPr>
        <w:pStyle w:val="TaglineTop"/>
        <w:rPr>
          <w:lang w:val="de-DE"/>
        </w:rPr>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557DA6">
      <w:pPr>
        <w:ind w:left="0"/>
        <w:jc w:val="both"/>
      </w:pPr>
      <w:r>
        <w:t>Our company consists of 5 electrical-electronics engineer that each of them is specialized in different subjects.</w:t>
      </w:r>
    </w:p>
    <w:p w14:paraId="49E64D2E" w14:textId="77777777" w:rsidR="0066459B" w:rsidRDefault="0066459B" w:rsidP="00557DA6">
      <w:pPr>
        <w:ind w:left="0"/>
        <w:jc w:val="both"/>
      </w:pPr>
    </w:p>
    <w:p w14:paraId="232BC6B0" w14:textId="77777777" w:rsidR="0066459B" w:rsidRDefault="0066459B" w:rsidP="00557DA6">
      <w:pPr>
        <w:ind w:left="0"/>
        <w:jc w:val="both"/>
      </w:pPr>
      <w:r>
        <w:t>Göksenin Hande Bayazıt is experienced on power electronics and control systems. She is in the research team of Asst. Prof. Ozan Keysan and participated in several machinery projects.</w:t>
      </w:r>
    </w:p>
    <w:p w14:paraId="617213C5" w14:textId="77777777" w:rsidR="0066459B" w:rsidRDefault="0066459B" w:rsidP="00557DA6">
      <w:pPr>
        <w:ind w:left="0"/>
        <w:jc w:val="both"/>
      </w:pPr>
    </w:p>
    <w:p w14:paraId="706D517E" w14:textId="77777777" w:rsidR="0066459B" w:rsidRDefault="0066459B" w:rsidP="00557DA6">
      <w:pPr>
        <w:ind w:left="0"/>
        <w:jc w:val="both"/>
      </w:pPr>
      <w:r>
        <w:t>Oytun Akpulat is experienced on the computer area. He has a knowledge on embedded system design and programming with C++.  He is also interested and experienced in control systems.</w:t>
      </w:r>
    </w:p>
    <w:p w14:paraId="2CDC4250" w14:textId="77777777" w:rsidR="0066459B" w:rsidRDefault="0066459B" w:rsidP="00557DA6">
      <w:pPr>
        <w:ind w:left="0"/>
        <w:jc w:val="both"/>
      </w:pPr>
    </w:p>
    <w:p w14:paraId="18E8D480" w14:textId="77777777" w:rsidR="0066459B" w:rsidRDefault="0066459B" w:rsidP="00557DA6">
      <w:pPr>
        <w:ind w:left="0"/>
        <w:jc w:val="both"/>
      </w:pPr>
      <w:r>
        <w:t>Taha Doğan is experienced in digital system design and image processing. He is in the research team of Prof. Gözde Akar and participated in several projects on image processing.</w:t>
      </w:r>
    </w:p>
    <w:p w14:paraId="372CF962" w14:textId="77777777" w:rsidR="0066459B" w:rsidRDefault="0066459B" w:rsidP="00557DA6">
      <w:pPr>
        <w:ind w:left="0"/>
        <w:jc w:val="both"/>
      </w:pPr>
    </w:p>
    <w:p w14:paraId="5367F7FF" w14:textId="77777777" w:rsidR="0066459B" w:rsidRDefault="0066459B" w:rsidP="00557DA6">
      <w:pPr>
        <w:ind w:left="0"/>
        <w:jc w:val="both"/>
      </w:pPr>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557DA6">
      <w:pPr>
        <w:ind w:left="0"/>
        <w:jc w:val="both"/>
      </w:pPr>
    </w:p>
    <w:p w14:paraId="18FC2E01" w14:textId="78AC71B4" w:rsidR="0066459B" w:rsidRDefault="0066459B" w:rsidP="00557DA6">
      <w:pPr>
        <w:ind w:left="0"/>
        <w:jc w:val="both"/>
      </w:pPr>
      <w:r>
        <w:t>Burak Sezgin is experienced in software area. He was in the research team of Prof. Nevzat Güneri Gençer studying on signal processing. He, also participated in sever</w:t>
      </w:r>
      <w:r w:rsidR="00557DA6">
        <w:t>al projects on machine learning</w:t>
      </w:r>
      <w:r>
        <w:t>.</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lastRenderedPageBreak/>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30C05EA2" w14:textId="77777777" w:rsidR="003B3AA7" w:rsidRDefault="003B3AA7" w:rsidP="003B3AA7">
      <w:pPr>
        <w:pStyle w:val="TextEntry"/>
      </w:pPr>
      <w:r>
        <w:t>In this project, two opponent robots will take part in a basketball shoot-out. Each team will design and construct one of the robots.</w:t>
      </w:r>
    </w:p>
    <w:p w14:paraId="5EFB2C2A" w14:textId="77777777" w:rsidR="003B3AA7" w:rsidRDefault="003B3AA7" w:rsidP="003B3AA7">
      <w:pPr>
        <w:pStyle w:val="TextEntry"/>
      </w:pPr>
    </w:p>
    <w:p w14:paraId="64DA33C1" w14:textId="77777777" w:rsidR="003B3AA7" w:rsidRDefault="003B3AA7" w:rsidP="003B3AA7">
      <w:pPr>
        <w:pStyle w:val="TextEntry"/>
      </w:pPr>
      <w:r>
        <w:t xml:space="preserve">In the game field, there will be three parallel lines that consist of two baselines and a center line. These lines will be spaced equally by 1 meter. Centerline will separate the game field into two similar half-fields and each half-field will be constructed by one of the design teams. There will be no markings in these half fields except the baselines. </w:t>
      </w:r>
    </w:p>
    <w:p w14:paraId="22004D8E" w14:textId="77777777" w:rsidR="003B3AA7" w:rsidRDefault="003B3AA7" w:rsidP="003B3AA7">
      <w:pPr>
        <w:pStyle w:val="TextEntry"/>
      </w:pPr>
    </w:p>
    <w:p w14:paraId="00ABFD48" w14:textId="77777777" w:rsidR="003B3AA7" w:rsidRDefault="003B3AA7" w:rsidP="003B3AA7">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14:paraId="61206B93" w14:textId="77777777" w:rsidR="003B3AA7" w:rsidRDefault="003B3AA7" w:rsidP="003B3AA7">
      <w:pPr>
        <w:pStyle w:val="TextEntry"/>
      </w:pPr>
    </w:p>
    <w:p w14:paraId="33CBDDFD" w14:textId="77777777" w:rsidR="003B3AA7" w:rsidRDefault="003B3AA7" w:rsidP="003B3AA7">
      <w:pPr>
        <w:pStyle w:val="TextEntry"/>
      </w:pPr>
      <w:r>
        <w:lastRenderedPageBreak/>
        <w:t>Throughout the game, robots cannot deal with more than a ball at a time. Crossing the opponent’s half field or touching the basket is not allowed, any violations of these rules will be penalized.</w:t>
      </w:r>
    </w:p>
    <w:p w14:paraId="2F101451" w14:textId="77777777" w:rsidR="003B3AA7" w:rsidRDefault="003B3AA7" w:rsidP="003B3AA7">
      <w:pPr>
        <w:pStyle w:val="TextEntry"/>
      </w:pPr>
    </w:p>
    <w:p w14:paraId="7D3F702F" w14:textId="25C3E68A" w:rsidR="006400DA" w:rsidRDefault="003B3AA7" w:rsidP="00382230">
      <w:pPr>
        <w:pStyle w:val="TextEntry"/>
      </w:pPr>
      <w:r>
        <w:t>In my opinion, basketball shoout-out project may be a good choice for our project design team. It requires hardware, software and image processing knowledge and all of the group members can contritube to process of design of this project.</w:t>
      </w:r>
      <w:bookmarkStart w:id="8" w:name="_GoBack"/>
      <w:bookmarkEnd w:id="8"/>
    </w:p>
    <w:p w14:paraId="53C753EA" w14:textId="23006420" w:rsidR="006400DA" w:rsidRPr="008960FF" w:rsidRDefault="006400DA" w:rsidP="003B3AA7">
      <w:pPr>
        <w:pStyle w:val="TextEntry"/>
        <w:rPr>
          <w:b/>
        </w:rPr>
      </w:pPr>
      <w:r>
        <w:tab/>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331F407A" w:rsidR="00823DE0" w:rsidRDefault="007A2EE1" w:rsidP="00B841E9">
      <w:pPr>
        <w:pStyle w:val="SectionIntro"/>
      </w:pPr>
      <w:r>
        <w:t>This project definitely requ</w:t>
      </w:r>
      <w:r w:rsidR="002C4A62">
        <w:t>ires a well designed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9" w:name="OLE_LINK12"/>
      <w:bookmarkStart w:id="10" w:name="OLE_LINK13"/>
      <w:r>
        <w:t>Conclusion</w:t>
      </w:r>
    </w:p>
    <w:p w14:paraId="5EA7EF4B" w14:textId="77777777" w:rsidR="007453A8" w:rsidRPr="00C169A0" w:rsidRDefault="007453A8" w:rsidP="009355F8">
      <w:pPr>
        <w:pStyle w:val="Header2"/>
      </w:pPr>
    </w:p>
    <w:bookmarkEnd w:id="9"/>
    <w:bookmarkEnd w:id="10"/>
    <w:p w14:paraId="6B93F330" w14:textId="77777777"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w:t>
      </w:r>
      <w:r w:rsidRPr="007453A8">
        <w:rPr>
          <w:highlight w:val="yellow"/>
        </w:rPr>
        <w:lastRenderedPageBreak/>
        <w:t xml:space="preserve">of company and business life. Each project bears different difficulties and indigenous 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7453A8" w:rsidRDefault="0077725D" w:rsidP="00551763">
      <w:pPr>
        <w:jc w:val="both"/>
        <w:rPr>
          <w:highlight w:val="yellow"/>
        </w:rPr>
      </w:pPr>
    </w:p>
    <w:p w14:paraId="6BA047F2" w14:textId="6EC93DCF"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w:t>
      </w:r>
      <w:r w:rsidR="009925C3">
        <w:rPr>
          <w:highlight w:val="yellow"/>
        </w:rPr>
        <w:t>e</w:t>
      </w:r>
      <w:r w:rsidR="009E0431" w:rsidRPr="007453A8">
        <w:rPr>
          <w:highlight w:val="yellow"/>
        </w:rPr>
        <w:t xml:space="preserve">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188E7807" w14:textId="77777777" w:rsidR="00956D7B" w:rsidRDefault="00956D7B" w:rsidP="00551763">
      <w:pPr>
        <w:jc w:val="both"/>
      </w:pPr>
    </w:p>
    <w:p w14:paraId="2C9F606A" w14:textId="77777777" w:rsidR="00EB3CCC" w:rsidRPr="00EB3CCC" w:rsidRDefault="00EB3CCC" w:rsidP="00551763">
      <w:pPr>
        <w:jc w:val="both"/>
        <w:rPr>
          <w:bCs/>
          <w:szCs w:val="14"/>
        </w:rPr>
      </w:pPr>
      <w:r w:rsidRPr="007453A8">
        <w:rPr>
          <w:bCs/>
          <w:szCs w:val="14"/>
          <w:highlight w:val="cyan"/>
        </w:rPr>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Paragraph"/>
        <w:numPr>
          <w:ilvl w:val="0"/>
          <w:numId w:val="17"/>
        </w:numPr>
      </w:pPr>
      <w:r>
        <w:t>Oytun Akpulat</w:t>
      </w:r>
    </w:p>
    <w:p w14:paraId="164D23D6" w14:textId="77777777" w:rsidR="00DB69EB" w:rsidRPr="00DB69EB" w:rsidRDefault="00DB69EB" w:rsidP="00DB69EB">
      <w:pPr>
        <w:pStyle w:val="ListParagraph"/>
        <w:numPr>
          <w:ilvl w:val="0"/>
          <w:numId w:val="17"/>
        </w:numPr>
      </w:pPr>
      <w:r>
        <w:t>G</w:t>
      </w:r>
      <w:r>
        <w:rPr>
          <w:lang w:val="tr-TR"/>
        </w:rPr>
        <w:t>öksenin Hande Bayazıt</w:t>
      </w:r>
    </w:p>
    <w:p w14:paraId="28647C85" w14:textId="77777777" w:rsidR="00DB69EB" w:rsidRPr="00DB69EB" w:rsidRDefault="00DB69EB" w:rsidP="00DB69EB">
      <w:pPr>
        <w:pStyle w:val="ListParagraph"/>
        <w:numPr>
          <w:ilvl w:val="0"/>
          <w:numId w:val="17"/>
        </w:numPr>
      </w:pPr>
      <w:r>
        <w:rPr>
          <w:lang w:val="tr-TR"/>
        </w:rPr>
        <w:t>Emre Doğan</w:t>
      </w:r>
    </w:p>
    <w:p w14:paraId="3209C180" w14:textId="77777777" w:rsidR="00DB69EB" w:rsidRPr="00DB69EB" w:rsidRDefault="00DB69EB" w:rsidP="00DB69EB">
      <w:pPr>
        <w:pStyle w:val="ListParagraph"/>
        <w:numPr>
          <w:ilvl w:val="0"/>
          <w:numId w:val="17"/>
        </w:numPr>
      </w:pPr>
      <w:r>
        <w:rPr>
          <w:lang w:val="tr-TR"/>
        </w:rPr>
        <w:t>Taha Doğan</w:t>
      </w:r>
    </w:p>
    <w:p w14:paraId="3B511468" w14:textId="77777777" w:rsidR="00DB69EB" w:rsidRPr="00DB69EB" w:rsidRDefault="00DB69EB" w:rsidP="00DB69EB">
      <w:pPr>
        <w:pStyle w:val="ListParagraph"/>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en-GB" w:eastAsia="en-GB"/>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en-GB" w:eastAsia="en-GB"/>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en-GB" w:eastAsia="en-GB"/>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en-GB" w:eastAsia="en-GB"/>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en-GB" w:eastAsia="en-GB"/>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en-GB" w:eastAsia="en-GB"/>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en-GB" w:eastAsia="en-GB"/>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en-GB" w:eastAsia="en-GB"/>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en-GB" w:eastAsia="en-GB"/>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en-GB" w:eastAsia="en-GB"/>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en-GB" w:eastAsia="en-GB"/>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7C31AAC0" w14:textId="77777777" w:rsidR="00081F1F" w:rsidRDefault="00081F1F">
      <w:pPr>
        <w:tabs>
          <w:tab w:val="clear" w:pos="4680"/>
        </w:tabs>
        <w:ind w:left="0"/>
        <w:rPr>
          <w:lang w:val="en-GB" w:eastAsia="en-GB"/>
        </w:rPr>
      </w:pPr>
      <w:r>
        <w:rPr>
          <w:lang w:val="en-GB" w:eastAsia="en-GB"/>
        </w:rPr>
        <w:br w:type="page"/>
      </w:r>
    </w:p>
    <w:p w14:paraId="6ABA22EE" w14:textId="6E9E53C6" w:rsidR="00D63A30" w:rsidRDefault="00081F1F" w:rsidP="003854AF">
      <w:r w:rsidRPr="00081F1F">
        <w:lastRenderedPageBreak/>
        <w:drawing>
          <wp:inline distT="0" distB="0" distL="0" distR="0" wp14:anchorId="006287A1" wp14:editId="1334C4DB">
            <wp:extent cx="5334000" cy="78163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5" cy="7823814"/>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en-GB" w:eastAsia="en-GB"/>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en-GB" w:eastAsia="en-GB"/>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40D6C4" w14:textId="77777777" w:rsidR="007E76E0" w:rsidRDefault="007E76E0" w:rsidP="00932C37">
      <w:r>
        <w:separator/>
      </w:r>
    </w:p>
    <w:p w14:paraId="4D7BE92E" w14:textId="77777777" w:rsidR="007E76E0" w:rsidRDefault="007E76E0" w:rsidP="00932C37"/>
    <w:p w14:paraId="25AD6A98" w14:textId="77777777" w:rsidR="007E76E0" w:rsidRDefault="007E76E0" w:rsidP="00932C37"/>
    <w:p w14:paraId="08DF1DBE" w14:textId="77777777" w:rsidR="007E76E0" w:rsidRDefault="007E76E0" w:rsidP="00932C37"/>
    <w:p w14:paraId="7284B14D" w14:textId="77777777" w:rsidR="007E76E0" w:rsidRDefault="007E76E0" w:rsidP="00932C37"/>
    <w:p w14:paraId="6792C869" w14:textId="77777777" w:rsidR="007E76E0" w:rsidRDefault="007E76E0" w:rsidP="00932C37"/>
    <w:p w14:paraId="051F64A7" w14:textId="77777777" w:rsidR="007E76E0" w:rsidRDefault="007E76E0" w:rsidP="00932C37"/>
    <w:p w14:paraId="2064FB7D" w14:textId="77777777" w:rsidR="007E76E0" w:rsidRDefault="007E76E0" w:rsidP="00932C37"/>
    <w:p w14:paraId="5D10B350" w14:textId="77777777" w:rsidR="007E76E0" w:rsidRDefault="007E76E0" w:rsidP="00932C37"/>
    <w:p w14:paraId="64BBFA26" w14:textId="77777777" w:rsidR="007E76E0" w:rsidRDefault="007E76E0" w:rsidP="00932C37"/>
  </w:endnote>
  <w:endnote w:type="continuationSeparator" w:id="0">
    <w:p w14:paraId="18344307" w14:textId="77777777" w:rsidR="007E76E0" w:rsidRDefault="007E76E0" w:rsidP="00932C37">
      <w:r>
        <w:continuationSeparator/>
      </w:r>
    </w:p>
    <w:p w14:paraId="27FC258E" w14:textId="77777777" w:rsidR="007E76E0" w:rsidRDefault="007E76E0" w:rsidP="00932C37"/>
    <w:p w14:paraId="0F399367" w14:textId="77777777" w:rsidR="007E76E0" w:rsidRDefault="007E76E0" w:rsidP="00932C37"/>
    <w:p w14:paraId="2ED88F97" w14:textId="77777777" w:rsidR="007E76E0" w:rsidRDefault="007E76E0" w:rsidP="00932C37"/>
    <w:p w14:paraId="45095E09" w14:textId="77777777" w:rsidR="007E76E0" w:rsidRDefault="007E76E0" w:rsidP="00932C37"/>
    <w:p w14:paraId="1369525E" w14:textId="77777777" w:rsidR="007E76E0" w:rsidRDefault="007E76E0" w:rsidP="00932C37"/>
    <w:p w14:paraId="4A89A47C" w14:textId="77777777" w:rsidR="007E76E0" w:rsidRDefault="007E76E0" w:rsidP="00932C37"/>
    <w:p w14:paraId="1D77F5B3" w14:textId="77777777" w:rsidR="007E76E0" w:rsidRDefault="007E76E0" w:rsidP="00932C37"/>
    <w:p w14:paraId="1E19A6E7" w14:textId="77777777" w:rsidR="007E76E0" w:rsidRDefault="007E76E0" w:rsidP="00932C37"/>
    <w:p w14:paraId="59249B59" w14:textId="77777777" w:rsidR="007E76E0" w:rsidRDefault="007E76E0"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CDD01" w14:textId="0CC514FB" w:rsidR="00932C37" w:rsidRDefault="00932C37" w:rsidP="00932C37">
    <w:pPr>
      <w:pStyle w:val="Footer"/>
    </w:pPr>
    <w:r>
      <w:fldChar w:fldCharType="begin"/>
    </w:r>
    <w:r>
      <w:instrText xml:space="preserve"> DATE \@ "M/d/yyyy" </w:instrText>
    </w:r>
    <w:r>
      <w:fldChar w:fldCharType="separate"/>
    </w:r>
    <w:r w:rsidR="00382230">
      <w:t>10/19/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382230">
      <w:rPr>
        <w:rStyle w:val="PageNumber"/>
      </w:rPr>
      <w:t>5</w:t>
    </w:r>
    <w:r>
      <w:rPr>
        <w:rStyle w:val="PageNumber"/>
      </w:rPr>
      <w:fldChar w:fldCharType="end"/>
    </w:r>
  </w:p>
  <w:p w14:paraId="64B74B39" w14:textId="77777777" w:rsidR="00932C37" w:rsidRPr="00585882" w:rsidRDefault="00932C37" w:rsidP="00932C37">
    <w:pPr>
      <w:pStyle w:val="Footer"/>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E1C89" w14:textId="7EF92B29" w:rsidR="00932C37" w:rsidRPr="00726046" w:rsidRDefault="00932C37" w:rsidP="00932C37">
    <w:pPr>
      <w:pStyle w:val="Footer"/>
    </w:pPr>
    <w:r>
      <w:fldChar w:fldCharType="begin"/>
    </w:r>
    <w:r>
      <w:instrText xml:space="preserve"> DATE \@ "M/d/yyyy" </w:instrText>
    </w:r>
    <w:r>
      <w:fldChar w:fldCharType="separate"/>
    </w:r>
    <w:r w:rsidR="00382230">
      <w:t>10/19/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382230">
      <w:rPr>
        <w:rStyle w:val="PageNumber"/>
      </w:rPr>
      <w:t>2</w:t>
    </w:r>
    <w:r>
      <w:rPr>
        <w:rStyle w:val="PageNumber"/>
      </w:rPr>
      <w:fldChar w:fldCharType="end"/>
    </w:r>
  </w:p>
  <w:p w14:paraId="0889878B" w14:textId="77777777" w:rsidR="00932C37" w:rsidRPr="00585882" w:rsidRDefault="00932C37" w:rsidP="00932C37">
    <w:pPr>
      <w:pStyle w:val="Footer"/>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6E6FD" w14:textId="77777777" w:rsidR="007E76E0" w:rsidRDefault="007E76E0" w:rsidP="00932C37">
      <w:r>
        <w:separator/>
      </w:r>
    </w:p>
    <w:p w14:paraId="22785ECA" w14:textId="77777777" w:rsidR="007E76E0" w:rsidRDefault="007E76E0" w:rsidP="00932C37"/>
    <w:p w14:paraId="7ED92DEA" w14:textId="77777777" w:rsidR="007E76E0" w:rsidRDefault="007E76E0" w:rsidP="00932C37"/>
    <w:p w14:paraId="6CC37599" w14:textId="77777777" w:rsidR="007E76E0" w:rsidRDefault="007E76E0" w:rsidP="00932C37"/>
    <w:p w14:paraId="218357B5" w14:textId="77777777" w:rsidR="007E76E0" w:rsidRDefault="007E76E0" w:rsidP="00932C37"/>
    <w:p w14:paraId="46C88E99" w14:textId="77777777" w:rsidR="007E76E0" w:rsidRDefault="007E76E0" w:rsidP="00932C37"/>
    <w:p w14:paraId="1713673D" w14:textId="77777777" w:rsidR="007E76E0" w:rsidRDefault="007E76E0" w:rsidP="00932C37"/>
    <w:p w14:paraId="5E6C58F7" w14:textId="77777777" w:rsidR="007E76E0" w:rsidRDefault="007E76E0" w:rsidP="00932C37"/>
    <w:p w14:paraId="7D9DD258" w14:textId="77777777" w:rsidR="007E76E0" w:rsidRDefault="007E76E0" w:rsidP="00932C37"/>
    <w:p w14:paraId="2A9B7946" w14:textId="77777777" w:rsidR="007E76E0" w:rsidRDefault="007E76E0" w:rsidP="00932C37"/>
  </w:footnote>
  <w:footnote w:type="continuationSeparator" w:id="0">
    <w:p w14:paraId="6AA3DE9A" w14:textId="77777777" w:rsidR="007E76E0" w:rsidRDefault="007E76E0" w:rsidP="00932C37">
      <w:r>
        <w:continuationSeparator/>
      </w:r>
    </w:p>
    <w:p w14:paraId="2B9FA5EB" w14:textId="77777777" w:rsidR="007E76E0" w:rsidRDefault="007E76E0" w:rsidP="00932C37"/>
    <w:p w14:paraId="26ACF865" w14:textId="77777777" w:rsidR="007E76E0" w:rsidRDefault="007E76E0" w:rsidP="00932C37"/>
    <w:p w14:paraId="54C2143B" w14:textId="77777777" w:rsidR="007E76E0" w:rsidRDefault="007E76E0" w:rsidP="00932C37"/>
    <w:p w14:paraId="348EF799" w14:textId="77777777" w:rsidR="007E76E0" w:rsidRDefault="007E76E0" w:rsidP="00932C37"/>
    <w:p w14:paraId="6BBD6C17" w14:textId="77777777" w:rsidR="007E76E0" w:rsidRDefault="007E76E0" w:rsidP="00932C37"/>
    <w:p w14:paraId="5CE8A172" w14:textId="77777777" w:rsidR="007E76E0" w:rsidRDefault="007E76E0" w:rsidP="00932C37"/>
    <w:p w14:paraId="63866C40" w14:textId="77777777" w:rsidR="007E76E0" w:rsidRDefault="007E76E0" w:rsidP="00932C37"/>
    <w:p w14:paraId="36F3CB49" w14:textId="77777777" w:rsidR="007E76E0" w:rsidRDefault="007E76E0" w:rsidP="00932C37"/>
    <w:p w14:paraId="41CA88E9" w14:textId="77777777" w:rsidR="007E76E0" w:rsidRDefault="007E76E0"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444A4A" w14:textId="77777777" w:rsidR="0077725D" w:rsidRDefault="0077725D">
    <w:pPr>
      <w:pStyle w:val="Header"/>
    </w:pPr>
  </w:p>
  <w:p w14:paraId="6EE2ECB8" w14:textId="77777777" w:rsidR="00932C37" w:rsidRDefault="00932C37" w:rsidP="00932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1B530" w14:textId="77777777"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2EA9"/>
    <w:rsid w:val="00075A11"/>
    <w:rsid w:val="000807DB"/>
    <w:rsid w:val="00081F1F"/>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B40EA"/>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2230"/>
    <w:rsid w:val="003854AF"/>
    <w:rsid w:val="003A66EF"/>
    <w:rsid w:val="003B3AA7"/>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57DA6"/>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D1482"/>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D232C"/>
    <w:rsid w:val="007E2832"/>
    <w:rsid w:val="007E76E0"/>
    <w:rsid w:val="007F49C7"/>
    <w:rsid w:val="00804BE7"/>
    <w:rsid w:val="00823DE0"/>
    <w:rsid w:val="00833800"/>
    <w:rsid w:val="008517F3"/>
    <w:rsid w:val="00883492"/>
    <w:rsid w:val="00890C41"/>
    <w:rsid w:val="008A1C86"/>
    <w:rsid w:val="008B1F83"/>
    <w:rsid w:val="008C3EFB"/>
    <w:rsid w:val="008F2007"/>
    <w:rsid w:val="009039D6"/>
    <w:rsid w:val="00914DDC"/>
    <w:rsid w:val="00932C37"/>
    <w:rsid w:val="009355F8"/>
    <w:rsid w:val="00935C3B"/>
    <w:rsid w:val="00956D7B"/>
    <w:rsid w:val="009925C3"/>
    <w:rsid w:val="009A1A31"/>
    <w:rsid w:val="009A4F71"/>
    <w:rsid w:val="009A5B9C"/>
    <w:rsid w:val="009C0D77"/>
    <w:rsid w:val="009E0431"/>
    <w:rsid w:val="009F05EC"/>
    <w:rsid w:val="009F4203"/>
    <w:rsid w:val="00A047D9"/>
    <w:rsid w:val="00A10A92"/>
    <w:rsid w:val="00A118E0"/>
    <w:rsid w:val="00A13660"/>
    <w:rsid w:val="00A273F9"/>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C39A1"/>
    <w:rsid w:val="00E17C66"/>
    <w:rsid w:val="00E36238"/>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326565">
      <w:bodyDiv w:val="1"/>
      <w:marLeft w:val="0"/>
      <w:marRight w:val="0"/>
      <w:marTop w:val="0"/>
      <w:marBottom w:val="0"/>
      <w:divBdr>
        <w:top w:val="none" w:sz="0" w:space="0" w:color="auto"/>
        <w:left w:val="none" w:sz="0" w:space="0" w:color="auto"/>
        <w:bottom w:val="none" w:sz="0" w:space="0" w:color="auto"/>
        <w:right w:val="none" w:sz="0" w:space="0" w:color="auto"/>
      </w:divBdr>
    </w:div>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FF1709-A0C1-4750-9019-FB9AF596E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Template>
  <TotalTime>66</TotalTime>
  <Pages>16</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oksenin Hande Bayazit</cp:lastModifiedBy>
  <cp:revision>29</cp:revision>
  <cp:lastPrinted>2004-05-27T05:47:00Z</cp:lastPrinted>
  <dcterms:created xsi:type="dcterms:W3CDTF">2017-10-17T19:51:00Z</dcterms:created>
  <dcterms:modified xsi:type="dcterms:W3CDTF">2017-10-1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